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C96B1F">
        <w:rPr>
          <w:rFonts w:ascii="Times New Roman" w:hAnsi="Times New Roman" w:cs="Times New Roman"/>
          <w:b/>
          <w:sz w:val="24"/>
          <w:szCs w:val="24"/>
          <w:u w:val="single"/>
        </w:rPr>
        <w:t>bp4430 KC RVS</w:t>
      </w:r>
    </w:p>
    <w:p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26BAC" w:rsidRPr="00184C02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4C02">
        <w:rPr>
          <w:rFonts w:ascii="Times New Roman" w:hAnsi="Times New Roman" w:cs="Times New Roman"/>
          <w:b/>
          <w:sz w:val="24"/>
          <w:szCs w:val="24"/>
        </w:rPr>
        <w:t xml:space="preserve">pondělí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C96B1F"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b/>
          <w:sz w:val="24"/>
          <w:szCs w:val="24"/>
        </w:rPr>
        <w:t>:00-1</w:t>
      </w:r>
      <w:r w:rsidR="00C96B1F">
        <w:rPr>
          <w:rFonts w:ascii="Times New Roman" w:hAnsi="Times New Roman" w:cs="Times New Roman"/>
          <w:b/>
          <w:sz w:val="24"/>
          <w:szCs w:val="24"/>
        </w:rPr>
        <w:t>9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C96B1F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0 –</w:t>
      </w:r>
      <w:r w:rsidR="007C25D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1 výstup 30-4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inut+zpětn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azba</w:t>
      </w:r>
    </w:p>
    <w:p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96B1F" w:rsidRDefault="00C96B1F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8.10.</w:t>
      </w:r>
    </w:p>
    <w:p w:rsidR="00C96B1F" w:rsidRPr="00E544E5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44E5">
        <w:rPr>
          <w:rFonts w:ascii="Times New Roman" w:hAnsi="Times New Roman" w:cs="Times New Roman"/>
          <w:sz w:val="24"/>
          <w:szCs w:val="24"/>
        </w:rPr>
        <w:t xml:space="preserve">Bartoň Michal </w:t>
      </w:r>
      <w:r w:rsidR="00216238" w:rsidRPr="00E544E5">
        <w:rPr>
          <w:rFonts w:ascii="Times New Roman" w:hAnsi="Times New Roman" w:cs="Times New Roman"/>
          <w:sz w:val="24"/>
          <w:szCs w:val="24"/>
        </w:rPr>
        <w:t>–</w:t>
      </w:r>
      <w:r w:rsidR="00FB3608">
        <w:rPr>
          <w:rFonts w:ascii="Times New Roman" w:hAnsi="Times New Roman" w:cs="Times New Roman"/>
          <w:sz w:val="24"/>
          <w:szCs w:val="24"/>
        </w:rPr>
        <w:t xml:space="preserve"> </w:t>
      </w:r>
      <w:r w:rsidR="000F0947">
        <w:rPr>
          <w:rFonts w:ascii="Times New Roman" w:hAnsi="Times New Roman" w:cs="Times New Roman"/>
          <w:sz w:val="24"/>
          <w:szCs w:val="24"/>
        </w:rPr>
        <w:t>futsal</w:t>
      </w:r>
    </w:p>
    <w:p w:rsidR="00C96B1F" w:rsidRPr="00E544E5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E544E5">
        <w:rPr>
          <w:rFonts w:ascii="Times New Roman" w:hAnsi="Times New Roman" w:cs="Times New Roman"/>
          <w:sz w:val="24"/>
          <w:szCs w:val="24"/>
        </w:rPr>
        <w:t>Benýšková</w:t>
      </w:r>
      <w:proofErr w:type="spellEnd"/>
      <w:r w:rsidRPr="00E544E5">
        <w:rPr>
          <w:rFonts w:ascii="Times New Roman" w:hAnsi="Times New Roman" w:cs="Times New Roman"/>
          <w:sz w:val="24"/>
          <w:szCs w:val="24"/>
        </w:rPr>
        <w:t xml:space="preserve"> Emma – veslování</w:t>
      </w:r>
    </w:p>
    <w:p w:rsidR="00C96B1F" w:rsidRDefault="00C96B1F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26BAC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 xml:space="preserve">25.10. </w:t>
      </w:r>
    </w:p>
    <w:p w:rsidR="007C25D4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uner Filip – florbal</w:t>
      </w:r>
    </w:p>
    <w:p w:rsidR="00C96B1F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ůlková Markéta – tenis</w:t>
      </w:r>
    </w:p>
    <w:p w:rsidR="00C96B1F" w:rsidRPr="00B84AAF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>1.11.</w:t>
      </w:r>
    </w:p>
    <w:p w:rsidR="00C96B1F" w:rsidRPr="00E544E5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44E5">
        <w:rPr>
          <w:rFonts w:ascii="Times New Roman" w:hAnsi="Times New Roman" w:cs="Times New Roman"/>
          <w:sz w:val="24"/>
          <w:szCs w:val="24"/>
        </w:rPr>
        <w:t>Kadlečíková Edita – box</w:t>
      </w:r>
    </w:p>
    <w:p w:rsidR="00C96B1F" w:rsidRPr="00E544E5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44E5">
        <w:rPr>
          <w:rFonts w:ascii="Times New Roman" w:hAnsi="Times New Roman" w:cs="Times New Roman"/>
          <w:sz w:val="24"/>
          <w:szCs w:val="24"/>
        </w:rPr>
        <w:t>Machalová Denisa – atletika</w:t>
      </w:r>
      <w:r w:rsidR="00C22E66">
        <w:rPr>
          <w:rFonts w:ascii="Times New Roman" w:hAnsi="Times New Roman" w:cs="Times New Roman"/>
          <w:sz w:val="24"/>
          <w:szCs w:val="24"/>
        </w:rPr>
        <w:t xml:space="preserve"> (</w:t>
      </w:r>
      <w:r w:rsidRPr="00E544E5">
        <w:rPr>
          <w:rFonts w:ascii="Times New Roman" w:hAnsi="Times New Roman" w:cs="Times New Roman"/>
          <w:sz w:val="24"/>
          <w:szCs w:val="24"/>
        </w:rPr>
        <w:t>dlouhé tratě</w:t>
      </w:r>
      <w:r w:rsidR="00C22E66">
        <w:rPr>
          <w:rFonts w:ascii="Times New Roman" w:hAnsi="Times New Roman" w:cs="Times New Roman"/>
          <w:sz w:val="24"/>
          <w:szCs w:val="24"/>
        </w:rPr>
        <w:t>)</w:t>
      </w: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 xml:space="preserve">8.11. </w:t>
      </w:r>
    </w:p>
    <w:p w:rsidR="007C25D4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charáčk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eřina – lezení</w:t>
      </w:r>
    </w:p>
    <w:p w:rsidR="00C96B1F" w:rsidRDefault="008A191C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otná Simona – fotbal</w:t>
      </w:r>
    </w:p>
    <w:p w:rsidR="00C96B1F" w:rsidRPr="00B84AAF" w:rsidRDefault="00C96B1F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 xml:space="preserve">15.11. </w:t>
      </w:r>
    </w:p>
    <w:p w:rsidR="007C25D4" w:rsidRDefault="00216238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dráček Miloš –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port.gymnastik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(hrazda)</w:t>
      </w:r>
    </w:p>
    <w:p w:rsidR="00216238" w:rsidRDefault="00216238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alický Eduard – kanoistika</w:t>
      </w:r>
    </w:p>
    <w:p w:rsidR="00216238" w:rsidRPr="00B84AAF" w:rsidRDefault="00216238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Default="007C25D4" w:rsidP="002162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AAF">
        <w:rPr>
          <w:rFonts w:ascii="Times New Roman" w:hAnsi="Times New Roman" w:cs="Times New Roman"/>
          <w:b/>
          <w:sz w:val="24"/>
          <w:szCs w:val="24"/>
        </w:rPr>
        <w:t xml:space="preserve">22.11. </w:t>
      </w:r>
    </w:p>
    <w:p w:rsidR="00216238" w:rsidRDefault="00216238" w:rsidP="0021623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Šikralov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ronika – volejbal</w:t>
      </w:r>
    </w:p>
    <w:p w:rsidR="00216238" w:rsidRPr="00B84AAF" w:rsidRDefault="00216238" w:rsidP="0021623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ítková Julie </w:t>
      </w:r>
      <w:r w:rsidR="00E544E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E544E5">
        <w:rPr>
          <w:rFonts w:ascii="Times New Roman" w:hAnsi="Times New Roman" w:cs="Times New Roman"/>
          <w:sz w:val="24"/>
          <w:szCs w:val="24"/>
        </w:rPr>
        <w:t>kateboard</w:t>
      </w:r>
      <w:r w:rsidR="00FB3608">
        <w:rPr>
          <w:rFonts w:ascii="Times New Roman" w:hAnsi="Times New Roman" w:cs="Times New Roman"/>
          <w:sz w:val="24"/>
          <w:szCs w:val="24"/>
        </w:rPr>
        <w:t>ing</w:t>
      </w:r>
      <w:bookmarkStart w:id="0" w:name="_GoBack"/>
      <w:bookmarkEnd w:id="0"/>
      <w:r w:rsidR="00E54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44E5">
        <w:rPr>
          <w:rFonts w:ascii="Times New Roman" w:hAnsi="Times New Roman" w:cs="Times New Roman"/>
          <w:sz w:val="24"/>
          <w:szCs w:val="24"/>
        </w:rPr>
        <w:t>downhill</w:t>
      </w:r>
      <w:proofErr w:type="spellEnd"/>
    </w:p>
    <w:p w:rsidR="007C25D4" w:rsidRPr="00B84AAF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C25D4" w:rsidRPr="00445F28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0732B" w:rsidRDefault="00FB3608"/>
    <w:sectPr w:rsidR="0070732B" w:rsidSect="00E406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0F0947"/>
    <w:rsid w:val="00216238"/>
    <w:rsid w:val="002F66E1"/>
    <w:rsid w:val="006F0772"/>
    <w:rsid w:val="00703914"/>
    <w:rsid w:val="00752879"/>
    <w:rsid w:val="007C25D4"/>
    <w:rsid w:val="00816D62"/>
    <w:rsid w:val="00826BAC"/>
    <w:rsid w:val="008A191C"/>
    <w:rsid w:val="00B84AAF"/>
    <w:rsid w:val="00BA6866"/>
    <w:rsid w:val="00C22E66"/>
    <w:rsid w:val="00C96B1F"/>
    <w:rsid w:val="00E406F6"/>
    <w:rsid w:val="00E544E5"/>
    <w:rsid w:val="00E73EA3"/>
    <w:rsid w:val="00FB3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E1702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6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4</cp:revision>
  <dcterms:created xsi:type="dcterms:W3CDTF">2020-10-27T08:39:00Z</dcterms:created>
  <dcterms:modified xsi:type="dcterms:W3CDTF">2021-09-29T12:08:00Z</dcterms:modified>
</cp:coreProperties>
</file>